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E9600" w14:textId="77777777" w:rsidR="002A0EEC" w:rsidRPr="002A0EEC" w:rsidRDefault="002A0EEC" w:rsidP="002A0EEC">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2A0EEC">
        <w:rPr>
          <w:rFonts w:ascii="Times New Roman" w:eastAsia="Times New Roman" w:hAnsi="Times New Roman" w:cs="Times New Roman"/>
          <w:b/>
          <w:bCs/>
          <w:kern w:val="36"/>
          <w:sz w:val="48"/>
          <w:szCs w:val="48"/>
          <w:lang w:eastAsia="en-IN"/>
        </w:rPr>
        <w:t>Data Types in Java</w:t>
      </w:r>
    </w:p>
    <w:p w14:paraId="5F2E9601"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xml:space="preserve">Data types specify the different sizes and values that can be stored in the variable. There are two types of data types in Java: </w:t>
      </w:r>
    </w:p>
    <w:p w14:paraId="5F2E9602" w14:textId="77777777" w:rsidR="002A0EEC" w:rsidRPr="002A0EEC" w:rsidRDefault="002A0EEC" w:rsidP="002A0EEC">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b/>
          <w:bCs/>
          <w:sz w:val="24"/>
          <w:szCs w:val="24"/>
          <w:lang w:eastAsia="en-IN"/>
        </w:rPr>
        <w:t>Primitive data types:</w:t>
      </w:r>
      <w:r w:rsidRPr="002A0EEC">
        <w:rPr>
          <w:rFonts w:ascii="Times New Roman" w:eastAsia="Times New Roman" w:hAnsi="Times New Roman" w:cs="Times New Roman"/>
          <w:sz w:val="24"/>
          <w:szCs w:val="24"/>
          <w:lang w:eastAsia="en-IN"/>
        </w:rPr>
        <w:t xml:space="preserve"> The primitive data types include boolean, char, byte, short, int, long, float and double.</w:t>
      </w:r>
    </w:p>
    <w:p w14:paraId="5F2E9603" w14:textId="77777777" w:rsidR="002A0EEC" w:rsidRPr="002A0EEC" w:rsidRDefault="002A0EEC" w:rsidP="002A0EEC">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b/>
          <w:bCs/>
          <w:sz w:val="24"/>
          <w:szCs w:val="24"/>
          <w:lang w:eastAsia="en-IN"/>
        </w:rPr>
        <w:t>Non-primitive data types:</w:t>
      </w:r>
      <w:r w:rsidRPr="002A0EEC">
        <w:rPr>
          <w:rFonts w:ascii="Times New Roman" w:eastAsia="Times New Roman" w:hAnsi="Times New Roman" w:cs="Times New Roman"/>
          <w:sz w:val="24"/>
          <w:szCs w:val="24"/>
          <w:lang w:eastAsia="en-IN"/>
        </w:rPr>
        <w:t xml:space="preserve"> The non-primitive data types include Classes, Interfaces, and Arrays.</w:t>
      </w:r>
    </w:p>
    <w:p w14:paraId="5F2E9604" w14:textId="77777777" w:rsidR="002A0EEC" w:rsidRPr="002A0EEC" w:rsidRDefault="002A0EEC" w:rsidP="002A0EEC">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A0EEC">
        <w:rPr>
          <w:rFonts w:ascii="Times New Roman" w:eastAsia="Times New Roman" w:hAnsi="Times New Roman" w:cs="Times New Roman"/>
          <w:b/>
          <w:bCs/>
          <w:sz w:val="36"/>
          <w:szCs w:val="36"/>
          <w:lang w:eastAsia="en-IN"/>
        </w:rPr>
        <w:t>Java Primitive Data Types</w:t>
      </w:r>
    </w:p>
    <w:p w14:paraId="5F2E9605"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xml:space="preserve">In Java language, primitive data types are the building blocks of data manipulation. These are the most basic data types available in Java language. </w:t>
      </w:r>
    </w:p>
    <w:p w14:paraId="5F2E9606"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Java is a statically-typed programming language. It means, all variables must be declared before its use. That is why we need to declare variable's type and name.</w:t>
      </w:r>
    </w:p>
    <w:p w14:paraId="5F2E9607"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xml:space="preserve">There are 8 types of primitive data types: </w:t>
      </w:r>
    </w:p>
    <w:p w14:paraId="5F2E9608" w14:textId="77777777" w:rsidR="002A0EEC" w:rsidRPr="002A0EEC" w:rsidRDefault="002A0EEC" w:rsidP="002A0EEC">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boolean data type</w:t>
      </w:r>
    </w:p>
    <w:p w14:paraId="5F2E9609" w14:textId="77777777" w:rsidR="002A0EEC" w:rsidRPr="002A0EEC" w:rsidRDefault="002A0EEC" w:rsidP="002A0EEC">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byte data type</w:t>
      </w:r>
    </w:p>
    <w:p w14:paraId="5F2E960A" w14:textId="77777777" w:rsidR="002A0EEC" w:rsidRPr="002A0EEC" w:rsidRDefault="002A0EEC" w:rsidP="002A0EEC">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char data type</w:t>
      </w:r>
    </w:p>
    <w:p w14:paraId="5F2E960B" w14:textId="77777777" w:rsidR="002A0EEC" w:rsidRPr="002A0EEC" w:rsidRDefault="002A0EEC" w:rsidP="002A0EEC">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short data type</w:t>
      </w:r>
    </w:p>
    <w:p w14:paraId="5F2E960C" w14:textId="77777777" w:rsidR="002A0EEC" w:rsidRPr="002A0EEC" w:rsidRDefault="002A0EEC" w:rsidP="002A0EEC">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int data type</w:t>
      </w:r>
    </w:p>
    <w:p w14:paraId="5F2E960D" w14:textId="77777777" w:rsidR="002A0EEC" w:rsidRPr="002A0EEC" w:rsidRDefault="002A0EEC" w:rsidP="002A0EEC">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long data type</w:t>
      </w:r>
    </w:p>
    <w:p w14:paraId="5F2E960E" w14:textId="77777777" w:rsidR="002A0EEC" w:rsidRPr="002A0EEC" w:rsidRDefault="002A0EEC" w:rsidP="002A0EEC">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float data type</w:t>
      </w:r>
    </w:p>
    <w:p w14:paraId="5F2E960F" w14:textId="77777777" w:rsidR="002A0EEC" w:rsidRPr="002A0EEC" w:rsidRDefault="002A0EEC" w:rsidP="002A0EEC">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double data type</w:t>
      </w:r>
    </w:p>
    <w:p w14:paraId="5F2E9610" w14:textId="77777777" w:rsidR="002A0EEC" w:rsidRPr="002A0EEC" w:rsidRDefault="002A0EEC" w:rsidP="002A0EEC">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5F2E96AC" wp14:editId="5F2E96AD">
            <wp:extent cx="6673215" cy="3667125"/>
            <wp:effectExtent l="0" t="0" r="0" b="9525"/>
            <wp:docPr id="1" name="Picture 1" descr="Java Data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Data Type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673215" cy="3667125"/>
                    </a:xfrm>
                    <a:prstGeom prst="rect">
                      <a:avLst/>
                    </a:prstGeom>
                    <a:noFill/>
                    <a:ln>
                      <a:noFill/>
                    </a:ln>
                  </pic:spPr>
                </pic:pic>
              </a:graphicData>
            </a:graphic>
          </wp:inline>
        </w:drawing>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49"/>
        <w:gridCol w:w="1480"/>
        <w:gridCol w:w="1268"/>
      </w:tblGrid>
      <w:tr w:rsidR="002A0EEC" w:rsidRPr="002A0EEC" w14:paraId="5F2E9614" w14:textId="77777777" w:rsidTr="00C66AA7">
        <w:trPr>
          <w:tblCellSpacing w:w="15" w:type="dxa"/>
        </w:trPr>
        <w:tc>
          <w:tcPr>
            <w:tcW w:w="0" w:type="auto"/>
            <w:vAlign w:val="center"/>
            <w:hideMark/>
          </w:tcPr>
          <w:p w14:paraId="5F2E9611" w14:textId="77777777" w:rsidR="002A0EEC" w:rsidRPr="002A0EEC" w:rsidRDefault="002A0EEC" w:rsidP="002A0EEC">
            <w:pPr>
              <w:spacing w:after="0" w:line="240" w:lineRule="auto"/>
              <w:jc w:val="center"/>
              <w:rPr>
                <w:rFonts w:ascii="Times New Roman" w:eastAsia="Times New Roman" w:hAnsi="Times New Roman" w:cs="Times New Roman"/>
                <w:b/>
                <w:bCs/>
                <w:sz w:val="24"/>
                <w:szCs w:val="24"/>
                <w:lang w:eastAsia="en-IN"/>
              </w:rPr>
            </w:pPr>
            <w:r w:rsidRPr="002A0EEC">
              <w:rPr>
                <w:rFonts w:ascii="Times New Roman" w:eastAsia="Times New Roman" w:hAnsi="Times New Roman" w:cs="Times New Roman"/>
                <w:b/>
                <w:bCs/>
                <w:sz w:val="24"/>
                <w:szCs w:val="24"/>
                <w:lang w:eastAsia="en-IN"/>
              </w:rPr>
              <w:t>Data Type</w:t>
            </w:r>
          </w:p>
        </w:tc>
        <w:tc>
          <w:tcPr>
            <w:tcW w:w="0" w:type="auto"/>
            <w:vAlign w:val="center"/>
            <w:hideMark/>
          </w:tcPr>
          <w:p w14:paraId="5F2E9612" w14:textId="77777777" w:rsidR="002A0EEC" w:rsidRPr="002A0EEC" w:rsidRDefault="002A0EEC" w:rsidP="002A0EEC">
            <w:pPr>
              <w:spacing w:after="0" w:line="240" w:lineRule="auto"/>
              <w:jc w:val="center"/>
              <w:rPr>
                <w:rFonts w:ascii="Times New Roman" w:eastAsia="Times New Roman" w:hAnsi="Times New Roman" w:cs="Times New Roman"/>
                <w:b/>
                <w:bCs/>
                <w:sz w:val="24"/>
                <w:szCs w:val="24"/>
                <w:lang w:eastAsia="en-IN"/>
              </w:rPr>
            </w:pPr>
            <w:r w:rsidRPr="002A0EEC">
              <w:rPr>
                <w:rFonts w:ascii="Times New Roman" w:eastAsia="Times New Roman" w:hAnsi="Times New Roman" w:cs="Times New Roman"/>
                <w:b/>
                <w:bCs/>
                <w:sz w:val="24"/>
                <w:szCs w:val="24"/>
                <w:lang w:eastAsia="en-IN"/>
              </w:rPr>
              <w:t>Default Value</w:t>
            </w:r>
          </w:p>
        </w:tc>
        <w:tc>
          <w:tcPr>
            <w:tcW w:w="0" w:type="auto"/>
            <w:vAlign w:val="center"/>
            <w:hideMark/>
          </w:tcPr>
          <w:p w14:paraId="5F2E9613" w14:textId="77777777" w:rsidR="002A0EEC" w:rsidRPr="002A0EEC" w:rsidRDefault="002A0EEC" w:rsidP="002A0EEC">
            <w:pPr>
              <w:spacing w:after="0" w:line="240" w:lineRule="auto"/>
              <w:jc w:val="center"/>
              <w:rPr>
                <w:rFonts w:ascii="Times New Roman" w:eastAsia="Times New Roman" w:hAnsi="Times New Roman" w:cs="Times New Roman"/>
                <w:b/>
                <w:bCs/>
                <w:sz w:val="24"/>
                <w:szCs w:val="24"/>
                <w:lang w:eastAsia="en-IN"/>
              </w:rPr>
            </w:pPr>
            <w:r w:rsidRPr="002A0EEC">
              <w:rPr>
                <w:rFonts w:ascii="Times New Roman" w:eastAsia="Times New Roman" w:hAnsi="Times New Roman" w:cs="Times New Roman"/>
                <w:b/>
                <w:bCs/>
                <w:sz w:val="24"/>
                <w:szCs w:val="24"/>
                <w:lang w:eastAsia="en-IN"/>
              </w:rPr>
              <w:t>Default size</w:t>
            </w:r>
          </w:p>
        </w:tc>
      </w:tr>
      <w:tr w:rsidR="002A0EEC" w:rsidRPr="002A0EEC" w14:paraId="5F2E9618" w14:textId="77777777" w:rsidTr="00C66AA7">
        <w:trPr>
          <w:tblCellSpacing w:w="15" w:type="dxa"/>
        </w:trPr>
        <w:tc>
          <w:tcPr>
            <w:tcW w:w="0" w:type="auto"/>
            <w:vAlign w:val="center"/>
            <w:hideMark/>
          </w:tcPr>
          <w:p w14:paraId="5F2E9615" w14:textId="77777777" w:rsidR="002A0EEC" w:rsidRPr="002A0EEC" w:rsidRDefault="002A0EEC"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boolean</w:t>
            </w:r>
          </w:p>
        </w:tc>
        <w:tc>
          <w:tcPr>
            <w:tcW w:w="0" w:type="auto"/>
            <w:vAlign w:val="center"/>
            <w:hideMark/>
          </w:tcPr>
          <w:p w14:paraId="5F2E9616" w14:textId="2AE4237D" w:rsidR="002A0EEC" w:rsidRPr="002A0EEC" w:rsidRDefault="00C66AA7"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F</w:t>
            </w:r>
            <w:r w:rsidR="002A0EEC" w:rsidRPr="002A0EEC">
              <w:rPr>
                <w:rFonts w:ascii="Times New Roman" w:eastAsia="Times New Roman" w:hAnsi="Times New Roman" w:cs="Times New Roman"/>
                <w:sz w:val="24"/>
                <w:szCs w:val="24"/>
                <w:lang w:eastAsia="en-IN"/>
              </w:rPr>
              <w:t>alse</w:t>
            </w:r>
          </w:p>
        </w:tc>
        <w:tc>
          <w:tcPr>
            <w:tcW w:w="0" w:type="auto"/>
            <w:vAlign w:val="center"/>
            <w:hideMark/>
          </w:tcPr>
          <w:p w14:paraId="5F2E9617" w14:textId="77777777" w:rsidR="002A0EEC" w:rsidRPr="002A0EEC" w:rsidRDefault="002A0EEC"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1 bit</w:t>
            </w:r>
          </w:p>
        </w:tc>
      </w:tr>
      <w:tr w:rsidR="002A0EEC" w:rsidRPr="002A0EEC" w14:paraId="5F2E961C" w14:textId="77777777" w:rsidTr="00C66AA7">
        <w:trPr>
          <w:tblCellSpacing w:w="15" w:type="dxa"/>
        </w:trPr>
        <w:tc>
          <w:tcPr>
            <w:tcW w:w="0" w:type="auto"/>
            <w:vAlign w:val="center"/>
            <w:hideMark/>
          </w:tcPr>
          <w:p w14:paraId="5F2E9619" w14:textId="2A646574" w:rsidR="002A0EEC" w:rsidRPr="002A0EEC" w:rsidRDefault="00AE5731"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C</w:t>
            </w:r>
            <w:r w:rsidR="002A0EEC" w:rsidRPr="002A0EEC">
              <w:rPr>
                <w:rFonts w:ascii="Times New Roman" w:eastAsia="Times New Roman" w:hAnsi="Times New Roman" w:cs="Times New Roman"/>
                <w:sz w:val="24"/>
                <w:szCs w:val="24"/>
                <w:lang w:eastAsia="en-IN"/>
              </w:rPr>
              <w:t>har</w:t>
            </w:r>
          </w:p>
        </w:tc>
        <w:tc>
          <w:tcPr>
            <w:tcW w:w="0" w:type="auto"/>
            <w:vAlign w:val="center"/>
            <w:hideMark/>
          </w:tcPr>
          <w:p w14:paraId="5F2E961A" w14:textId="77777777" w:rsidR="002A0EEC" w:rsidRPr="002A0EEC" w:rsidRDefault="002A0EEC"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u0000'</w:t>
            </w:r>
          </w:p>
        </w:tc>
        <w:tc>
          <w:tcPr>
            <w:tcW w:w="0" w:type="auto"/>
            <w:vAlign w:val="center"/>
            <w:hideMark/>
          </w:tcPr>
          <w:p w14:paraId="5F2E961B" w14:textId="77777777" w:rsidR="002A0EEC" w:rsidRPr="002A0EEC" w:rsidRDefault="002A0EEC"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2 byte</w:t>
            </w:r>
          </w:p>
        </w:tc>
      </w:tr>
      <w:tr w:rsidR="002A0EEC" w:rsidRPr="002A0EEC" w14:paraId="5F2E9620" w14:textId="77777777" w:rsidTr="00C66AA7">
        <w:trPr>
          <w:tblCellSpacing w:w="15" w:type="dxa"/>
        </w:trPr>
        <w:tc>
          <w:tcPr>
            <w:tcW w:w="0" w:type="auto"/>
            <w:vAlign w:val="center"/>
            <w:hideMark/>
          </w:tcPr>
          <w:p w14:paraId="5F2E961D" w14:textId="3CCA62B5" w:rsidR="002A0EEC" w:rsidRPr="002A0EEC" w:rsidRDefault="00AE5731"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B</w:t>
            </w:r>
            <w:r w:rsidR="002A0EEC" w:rsidRPr="002A0EEC">
              <w:rPr>
                <w:rFonts w:ascii="Times New Roman" w:eastAsia="Times New Roman" w:hAnsi="Times New Roman" w:cs="Times New Roman"/>
                <w:sz w:val="24"/>
                <w:szCs w:val="24"/>
                <w:lang w:eastAsia="en-IN"/>
              </w:rPr>
              <w:t>yte</w:t>
            </w:r>
          </w:p>
        </w:tc>
        <w:tc>
          <w:tcPr>
            <w:tcW w:w="0" w:type="auto"/>
            <w:vAlign w:val="center"/>
            <w:hideMark/>
          </w:tcPr>
          <w:p w14:paraId="5F2E961E" w14:textId="77777777" w:rsidR="002A0EEC" w:rsidRPr="002A0EEC" w:rsidRDefault="002A0EEC"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0</w:t>
            </w:r>
          </w:p>
        </w:tc>
        <w:tc>
          <w:tcPr>
            <w:tcW w:w="0" w:type="auto"/>
            <w:vAlign w:val="center"/>
            <w:hideMark/>
          </w:tcPr>
          <w:p w14:paraId="5F2E961F" w14:textId="77777777" w:rsidR="002A0EEC" w:rsidRPr="002A0EEC" w:rsidRDefault="002A0EEC"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1 byte</w:t>
            </w:r>
          </w:p>
        </w:tc>
      </w:tr>
      <w:tr w:rsidR="002A0EEC" w:rsidRPr="002A0EEC" w14:paraId="5F2E9624" w14:textId="77777777" w:rsidTr="00C66AA7">
        <w:trPr>
          <w:tblCellSpacing w:w="15" w:type="dxa"/>
        </w:trPr>
        <w:tc>
          <w:tcPr>
            <w:tcW w:w="0" w:type="auto"/>
            <w:vAlign w:val="center"/>
            <w:hideMark/>
          </w:tcPr>
          <w:p w14:paraId="5F2E9621" w14:textId="77777777" w:rsidR="002A0EEC" w:rsidRPr="002A0EEC" w:rsidRDefault="002A0EEC"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short</w:t>
            </w:r>
          </w:p>
        </w:tc>
        <w:tc>
          <w:tcPr>
            <w:tcW w:w="0" w:type="auto"/>
            <w:vAlign w:val="center"/>
            <w:hideMark/>
          </w:tcPr>
          <w:p w14:paraId="5F2E9622" w14:textId="77777777" w:rsidR="002A0EEC" w:rsidRPr="002A0EEC" w:rsidRDefault="002A0EEC"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0</w:t>
            </w:r>
          </w:p>
        </w:tc>
        <w:tc>
          <w:tcPr>
            <w:tcW w:w="0" w:type="auto"/>
            <w:vAlign w:val="center"/>
            <w:hideMark/>
          </w:tcPr>
          <w:p w14:paraId="5F2E9623" w14:textId="77777777" w:rsidR="002A0EEC" w:rsidRPr="002A0EEC" w:rsidRDefault="002A0EEC"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2 byte</w:t>
            </w:r>
          </w:p>
        </w:tc>
      </w:tr>
      <w:tr w:rsidR="002A0EEC" w:rsidRPr="002A0EEC" w14:paraId="5F2E9628" w14:textId="77777777" w:rsidTr="00C66AA7">
        <w:trPr>
          <w:tblCellSpacing w:w="15" w:type="dxa"/>
        </w:trPr>
        <w:tc>
          <w:tcPr>
            <w:tcW w:w="0" w:type="auto"/>
            <w:vAlign w:val="center"/>
            <w:hideMark/>
          </w:tcPr>
          <w:p w14:paraId="5F2E9625" w14:textId="021FAC9E" w:rsidR="002A0EEC" w:rsidRPr="002A0EEC" w:rsidRDefault="00AE5731"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I</w:t>
            </w:r>
            <w:r w:rsidR="002A0EEC" w:rsidRPr="002A0EEC">
              <w:rPr>
                <w:rFonts w:ascii="Times New Roman" w:eastAsia="Times New Roman" w:hAnsi="Times New Roman" w:cs="Times New Roman"/>
                <w:sz w:val="24"/>
                <w:szCs w:val="24"/>
                <w:lang w:eastAsia="en-IN"/>
              </w:rPr>
              <w:t>nt</w:t>
            </w:r>
          </w:p>
        </w:tc>
        <w:tc>
          <w:tcPr>
            <w:tcW w:w="0" w:type="auto"/>
            <w:vAlign w:val="center"/>
            <w:hideMark/>
          </w:tcPr>
          <w:p w14:paraId="5F2E9626" w14:textId="77777777" w:rsidR="002A0EEC" w:rsidRPr="002A0EEC" w:rsidRDefault="002A0EEC"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0</w:t>
            </w:r>
          </w:p>
        </w:tc>
        <w:tc>
          <w:tcPr>
            <w:tcW w:w="0" w:type="auto"/>
            <w:vAlign w:val="center"/>
            <w:hideMark/>
          </w:tcPr>
          <w:p w14:paraId="5F2E9627" w14:textId="77777777" w:rsidR="002A0EEC" w:rsidRPr="002A0EEC" w:rsidRDefault="002A0EEC"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4 byte</w:t>
            </w:r>
          </w:p>
        </w:tc>
      </w:tr>
      <w:tr w:rsidR="002A0EEC" w:rsidRPr="002A0EEC" w14:paraId="5F2E962C" w14:textId="77777777" w:rsidTr="00C66AA7">
        <w:trPr>
          <w:tblCellSpacing w:w="15" w:type="dxa"/>
        </w:trPr>
        <w:tc>
          <w:tcPr>
            <w:tcW w:w="0" w:type="auto"/>
            <w:vAlign w:val="center"/>
            <w:hideMark/>
          </w:tcPr>
          <w:p w14:paraId="5F2E9629" w14:textId="1E20E4B8" w:rsidR="002A0EEC" w:rsidRPr="002A0EEC" w:rsidRDefault="00AE5731"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L</w:t>
            </w:r>
            <w:r w:rsidR="002A0EEC" w:rsidRPr="002A0EEC">
              <w:rPr>
                <w:rFonts w:ascii="Times New Roman" w:eastAsia="Times New Roman" w:hAnsi="Times New Roman" w:cs="Times New Roman"/>
                <w:sz w:val="24"/>
                <w:szCs w:val="24"/>
                <w:lang w:eastAsia="en-IN"/>
              </w:rPr>
              <w:t>ong</w:t>
            </w:r>
          </w:p>
        </w:tc>
        <w:tc>
          <w:tcPr>
            <w:tcW w:w="0" w:type="auto"/>
            <w:vAlign w:val="center"/>
            <w:hideMark/>
          </w:tcPr>
          <w:p w14:paraId="5F2E962A" w14:textId="77777777" w:rsidR="002A0EEC" w:rsidRPr="002A0EEC" w:rsidRDefault="002A0EEC"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0L</w:t>
            </w:r>
          </w:p>
        </w:tc>
        <w:tc>
          <w:tcPr>
            <w:tcW w:w="0" w:type="auto"/>
            <w:vAlign w:val="center"/>
            <w:hideMark/>
          </w:tcPr>
          <w:p w14:paraId="5F2E962B" w14:textId="77777777" w:rsidR="002A0EEC" w:rsidRPr="002A0EEC" w:rsidRDefault="002A0EEC"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8 byte</w:t>
            </w:r>
          </w:p>
        </w:tc>
      </w:tr>
      <w:tr w:rsidR="002A0EEC" w:rsidRPr="002A0EEC" w14:paraId="5F2E9630" w14:textId="77777777" w:rsidTr="00C66AA7">
        <w:trPr>
          <w:tblCellSpacing w:w="15" w:type="dxa"/>
        </w:trPr>
        <w:tc>
          <w:tcPr>
            <w:tcW w:w="0" w:type="auto"/>
            <w:vAlign w:val="center"/>
            <w:hideMark/>
          </w:tcPr>
          <w:p w14:paraId="5F2E962D" w14:textId="10F2BA86" w:rsidR="002A0EEC" w:rsidRPr="002A0EEC" w:rsidRDefault="00AE5731"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F</w:t>
            </w:r>
            <w:r w:rsidR="002A0EEC" w:rsidRPr="002A0EEC">
              <w:rPr>
                <w:rFonts w:ascii="Times New Roman" w:eastAsia="Times New Roman" w:hAnsi="Times New Roman" w:cs="Times New Roman"/>
                <w:sz w:val="24"/>
                <w:szCs w:val="24"/>
                <w:lang w:eastAsia="en-IN"/>
              </w:rPr>
              <w:t>loat</w:t>
            </w:r>
          </w:p>
        </w:tc>
        <w:tc>
          <w:tcPr>
            <w:tcW w:w="0" w:type="auto"/>
            <w:vAlign w:val="center"/>
            <w:hideMark/>
          </w:tcPr>
          <w:p w14:paraId="5F2E962E" w14:textId="77777777" w:rsidR="002A0EEC" w:rsidRPr="002A0EEC" w:rsidRDefault="002A0EEC"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0.0f</w:t>
            </w:r>
          </w:p>
        </w:tc>
        <w:tc>
          <w:tcPr>
            <w:tcW w:w="0" w:type="auto"/>
            <w:vAlign w:val="center"/>
            <w:hideMark/>
          </w:tcPr>
          <w:p w14:paraId="5F2E962F" w14:textId="77777777" w:rsidR="002A0EEC" w:rsidRPr="002A0EEC" w:rsidRDefault="002A0EEC"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4 byte</w:t>
            </w:r>
          </w:p>
        </w:tc>
      </w:tr>
      <w:tr w:rsidR="002A0EEC" w:rsidRPr="002A0EEC" w14:paraId="5F2E9634" w14:textId="77777777" w:rsidTr="00C66AA7">
        <w:trPr>
          <w:tblCellSpacing w:w="15" w:type="dxa"/>
        </w:trPr>
        <w:tc>
          <w:tcPr>
            <w:tcW w:w="0" w:type="auto"/>
            <w:vAlign w:val="center"/>
            <w:hideMark/>
          </w:tcPr>
          <w:p w14:paraId="5F2E9631" w14:textId="77777777" w:rsidR="002A0EEC" w:rsidRPr="002A0EEC" w:rsidRDefault="002A0EEC"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double</w:t>
            </w:r>
          </w:p>
        </w:tc>
        <w:tc>
          <w:tcPr>
            <w:tcW w:w="0" w:type="auto"/>
            <w:vAlign w:val="center"/>
            <w:hideMark/>
          </w:tcPr>
          <w:p w14:paraId="5F2E9632" w14:textId="77777777" w:rsidR="002A0EEC" w:rsidRPr="002A0EEC" w:rsidRDefault="002A0EEC"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0.0d</w:t>
            </w:r>
          </w:p>
        </w:tc>
        <w:tc>
          <w:tcPr>
            <w:tcW w:w="0" w:type="auto"/>
            <w:vAlign w:val="center"/>
            <w:hideMark/>
          </w:tcPr>
          <w:p w14:paraId="5F2E9633" w14:textId="77777777" w:rsidR="002A0EEC" w:rsidRPr="002A0EEC" w:rsidRDefault="002A0EEC" w:rsidP="002A0EEC">
            <w:pPr>
              <w:spacing w:after="0"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8 byte</w:t>
            </w:r>
          </w:p>
        </w:tc>
      </w:tr>
    </w:tbl>
    <w:p w14:paraId="5F2E9635" w14:textId="77777777" w:rsidR="002A0EEC" w:rsidRPr="002A0EEC" w:rsidRDefault="002A0EEC" w:rsidP="002A0EEC">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A0EEC">
        <w:rPr>
          <w:rFonts w:ascii="Times New Roman" w:eastAsia="Times New Roman" w:hAnsi="Times New Roman" w:cs="Times New Roman"/>
          <w:b/>
          <w:bCs/>
          <w:sz w:val="36"/>
          <w:szCs w:val="36"/>
          <w:lang w:eastAsia="en-IN"/>
        </w:rPr>
        <w:t>Boolean Data Type</w:t>
      </w:r>
    </w:p>
    <w:p w14:paraId="5F2E9636"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xml:space="preserve">The Boolean data type is used to store only two possible values: true and false. This data type is used for simple flags that track true/false conditions. </w:t>
      </w:r>
    </w:p>
    <w:p w14:paraId="5F2E9637"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The Boolean data type specifies one bit of information, but its "size" can't be defined precisely.</w:t>
      </w:r>
    </w:p>
    <w:p w14:paraId="5F2E9638"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b/>
          <w:bCs/>
          <w:sz w:val="24"/>
          <w:szCs w:val="24"/>
          <w:lang w:eastAsia="en-IN"/>
        </w:rPr>
        <w:t>Example:</w:t>
      </w:r>
      <w:r w:rsidRPr="002A0EEC">
        <w:rPr>
          <w:rFonts w:ascii="Times New Roman" w:eastAsia="Times New Roman" w:hAnsi="Times New Roman" w:cs="Times New Roman"/>
          <w:sz w:val="24"/>
          <w:szCs w:val="24"/>
          <w:lang w:eastAsia="en-IN"/>
        </w:rPr>
        <w:t xml:space="preserve"> Boolean one = false</w:t>
      </w:r>
    </w:p>
    <w:p w14:paraId="5F2E9639" w14:textId="77777777" w:rsidR="002A0EEC" w:rsidRPr="002A0EEC" w:rsidRDefault="002A0EEC" w:rsidP="002A0EEC">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A0EEC">
        <w:rPr>
          <w:rFonts w:ascii="Times New Roman" w:eastAsia="Times New Roman" w:hAnsi="Times New Roman" w:cs="Times New Roman"/>
          <w:b/>
          <w:bCs/>
          <w:sz w:val="36"/>
          <w:szCs w:val="36"/>
          <w:lang w:eastAsia="en-IN"/>
        </w:rPr>
        <w:t xml:space="preserve">Byte Data Type </w:t>
      </w:r>
    </w:p>
    <w:p w14:paraId="5F2E963A"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xml:space="preserve">The byte data type is an example of primitive data type. It isan 8-bit signed two's complement integer. Its value-range lies between -128 to 127 (inclusive). Its minimum value is -128 and maximum value is 127. Its default value is 0. </w:t>
      </w:r>
    </w:p>
    <w:p w14:paraId="5F2E963B"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xml:space="preserve">The byte data type is used to save memory in large arrays where the memory savings is most required. It saves space because a byte is 4 times smaller than an integer. It can also be used in place of "int" data type. </w:t>
      </w:r>
    </w:p>
    <w:p w14:paraId="5F2E963C"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b/>
          <w:bCs/>
          <w:sz w:val="24"/>
          <w:szCs w:val="24"/>
          <w:lang w:eastAsia="en-IN"/>
        </w:rPr>
        <w:t>Example:</w:t>
      </w:r>
      <w:r w:rsidRPr="002A0EEC">
        <w:rPr>
          <w:rFonts w:ascii="Times New Roman" w:eastAsia="Times New Roman" w:hAnsi="Times New Roman" w:cs="Times New Roman"/>
          <w:sz w:val="24"/>
          <w:szCs w:val="24"/>
          <w:lang w:eastAsia="en-IN"/>
        </w:rPr>
        <w:t xml:space="preserve"> byte a = 10, byte b = -20</w:t>
      </w:r>
    </w:p>
    <w:p w14:paraId="5F2E963D" w14:textId="77777777" w:rsidR="002A0EEC" w:rsidRPr="002A0EEC" w:rsidRDefault="002A0EEC" w:rsidP="002A0EEC">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A0EEC">
        <w:rPr>
          <w:rFonts w:ascii="Times New Roman" w:eastAsia="Times New Roman" w:hAnsi="Times New Roman" w:cs="Times New Roman"/>
          <w:b/>
          <w:bCs/>
          <w:sz w:val="36"/>
          <w:szCs w:val="36"/>
          <w:lang w:eastAsia="en-IN"/>
        </w:rPr>
        <w:t xml:space="preserve">Short Data Type </w:t>
      </w:r>
    </w:p>
    <w:p w14:paraId="5F2E963E"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xml:space="preserve">The short data type is a 16-bit signed two's complement integer. Its value-range lies between -32,768 to 32,767 (inclusive). Its minimum value is -32,768 and maximum value is 32,767. Its default value is 0. </w:t>
      </w:r>
    </w:p>
    <w:p w14:paraId="5F2E963F"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xml:space="preserve">The short data type can also be used to save memory just like byte data type. A short data type is 2 times smaller than an integer. </w:t>
      </w:r>
    </w:p>
    <w:p w14:paraId="5F2E9640"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b/>
          <w:bCs/>
          <w:sz w:val="24"/>
          <w:szCs w:val="24"/>
          <w:lang w:eastAsia="en-IN"/>
        </w:rPr>
        <w:t>Example:</w:t>
      </w:r>
      <w:r w:rsidRPr="002A0EEC">
        <w:rPr>
          <w:rFonts w:ascii="Times New Roman" w:eastAsia="Times New Roman" w:hAnsi="Times New Roman" w:cs="Times New Roman"/>
          <w:sz w:val="24"/>
          <w:szCs w:val="24"/>
          <w:lang w:eastAsia="en-IN"/>
        </w:rPr>
        <w:t xml:space="preserve"> short s = 10000, short r = -5000</w:t>
      </w:r>
    </w:p>
    <w:p w14:paraId="5F2E9641" w14:textId="77777777" w:rsidR="002A0EEC" w:rsidRPr="002A0EEC" w:rsidRDefault="002A0EEC" w:rsidP="002A0EEC">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A0EEC">
        <w:rPr>
          <w:rFonts w:ascii="Times New Roman" w:eastAsia="Times New Roman" w:hAnsi="Times New Roman" w:cs="Times New Roman"/>
          <w:b/>
          <w:bCs/>
          <w:sz w:val="36"/>
          <w:szCs w:val="36"/>
          <w:lang w:eastAsia="en-IN"/>
        </w:rPr>
        <w:t>Int Data Type</w:t>
      </w:r>
    </w:p>
    <w:p w14:paraId="5F2E9642"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xml:space="preserve">The int data type is a 32-bit signed two's complement integer. Its value-range lies between - 2,147,483,648 (-2^31) to 2,147,483,647 (2^31 -1) (inclusive). Its minimum value is - 2,147,483,648and maximum value is 2,147,483,647. Its default value is 0. </w:t>
      </w:r>
    </w:p>
    <w:p w14:paraId="5F2E9643"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The int data type is generally used as a default data type for integral values unless if there is no problem about memory.</w:t>
      </w:r>
    </w:p>
    <w:p w14:paraId="5F2E9644"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b/>
          <w:bCs/>
          <w:sz w:val="24"/>
          <w:szCs w:val="24"/>
          <w:lang w:eastAsia="en-IN"/>
        </w:rPr>
        <w:t>Example:</w:t>
      </w:r>
      <w:r w:rsidRPr="002A0EEC">
        <w:rPr>
          <w:rFonts w:ascii="Times New Roman" w:eastAsia="Times New Roman" w:hAnsi="Times New Roman" w:cs="Times New Roman"/>
          <w:sz w:val="24"/>
          <w:szCs w:val="24"/>
          <w:lang w:eastAsia="en-IN"/>
        </w:rPr>
        <w:t xml:space="preserve"> int a = 100000, int b = -200000</w:t>
      </w:r>
    </w:p>
    <w:p w14:paraId="5F2E9645" w14:textId="77777777" w:rsidR="002A0EEC" w:rsidRPr="002A0EEC" w:rsidRDefault="002A0EEC" w:rsidP="002A0EEC">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A0EEC">
        <w:rPr>
          <w:rFonts w:ascii="Times New Roman" w:eastAsia="Times New Roman" w:hAnsi="Times New Roman" w:cs="Times New Roman"/>
          <w:b/>
          <w:bCs/>
          <w:sz w:val="36"/>
          <w:szCs w:val="36"/>
          <w:lang w:eastAsia="en-IN"/>
        </w:rPr>
        <w:t xml:space="preserve">Long Data Type </w:t>
      </w:r>
    </w:p>
    <w:p w14:paraId="5F2E9646"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The long data type is a 64-bit two's complement integer. Its value-range lies between -9,223,372,036,854,775,808(-2^63) to 9,223,372,036,854,775,807(2^63 -1)(inclusive). Its minimum value is - 9,223,372,036,854,775,808and maximum value is 9,223,372,036,854,775,807. Its default value is 0. The long data type is used when you need a range of values more than those provided by int.</w:t>
      </w:r>
    </w:p>
    <w:p w14:paraId="5F2E9647"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b/>
          <w:bCs/>
          <w:sz w:val="24"/>
          <w:szCs w:val="24"/>
          <w:lang w:eastAsia="en-IN"/>
        </w:rPr>
        <w:t>Example:</w:t>
      </w:r>
      <w:r w:rsidRPr="002A0EEC">
        <w:rPr>
          <w:rFonts w:ascii="Times New Roman" w:eastAsia="Times New Roman" w:hAnsi="Times New Roman" w:cs="Times New Roman"/>
          <w:sz w:val="24"/>
          <w:szCs w:val="24"/>
          <w:lang w:eastAsia="en-IN"/>
        </w:rPr>
        <w:t xml:space="preserve"> long a = 100000L, long b = -200000L</w:t>
      </w:r>
    </w:p>
    <w:p w14:paraId="5F2E9648" w14:textId="77777777" w:rsidR="002A0EEC" w:rsidRPr="002A0EEC" w:rsidRDefault="002A0EEC" w:rsidP="002A0EEC">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A0EEC">
        <w:rPr>
          <w:rFonts w:ascii="Times New Roman" w:eastAsia="Times New Roman" w:hAnsi="Times New Roman" w:cs="Times New Roman"/>
          <w:b/>
          <w:bCs/>
          <w:sz w:val="36"/>
          <w:szCs w:val="36"/>
          <w:lang w:eastAsia="en-IN"/>
        </w:rPr>
        <w:t>Float Data Type</w:t>
      </w:r>
    </w:p>
    <w:p w14:paraId="5F2E9649"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The float data type is a single-precision 32-bit IEEE 754 floating point.Its value range is unlimited. It is recommended to use a float (instead of double) if you need to save memory in large arrays of floating point numbers. The float data type should never be used for precise values, such as currency. Its default value is 0.0F.</w:t>
      </w:r>
    </w:p>
    <w:p w14:paraId="5F2E964A"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b/>
          <w:bCs/>
          <w:sz w:val="24"/>
          <w:szCs w:val="24"/>
          <w:lang w:eastAsia="en-IN"/>
        </w:rPr>
        <w:t>Example:</w:t>
      </w:r>
      <w:r w:rsidRPr="002A0EEC">
        <w:rPr>
          <w:rFonts w:ascii="Times New Roman" w:eastAsia="Times New Roman" w:hAnsi="Times New Roman" w:cs="Times New Roman"/>
          <w:sz w:val="24"/>
          <w:szCs w:val="24"/>
          <w:lang w:eastAsia="en-IN"/>
        </w:rPr>
        <w:t xml:space="preserve"> float f1 = 234.5f</w:t>
      </w:r>
    </w:p>
    <w:p w14:paraId="5F2E964B" w14:textId="77777777" w:rsidR="002A0EEC" w:rsidRPr="002A0EEC" w:rsidRDefault="002A0EEC" w:rsidP="002A0EEC">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A0EEC">
        <w:rPr>
          <w:rFonts w:ascii="Times New Roman" w:eastAsia="Times New Roman" w:hAnsi="Times New Roman" w:cs="Times New Roman"/>
          <w:b/>
          <w:bCs/>
          <w:sz w:val="36"/>
          <w:szCs w:val="36"/>
          <w:lang w:eastAsia="en-IN"/>
        </w:rPr>
        <w:t xml:space="preserve">Double Data Type </w:t>
      </w:r>
    </w:p>
    <w:p w14:paraId="5F2E964C"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The double data type is a double-precision 64-bit IEEE 754 floating point. Its value range is unlimited. The double data type is generally used for decimal values just like float. The double data type also should never be used for precise values, such as currency. Its default value is 0.0d.</w:t>
      </w:r>
    </w:p>
    <w:p w14:paraId="5F2E964D"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b/>
          <w:bCs/>
          <w:sz w:val="24"/>
          <w:szCs w:val="24"/>
          <w:lang w:eastAsia="en-IN"/>
        </w:rPr>
        <w:t>Example:</w:t>
      </w:r>
      <w:r w:rsidRPr="002A0EEC">
        <w:rPr>
          <w:rFonts w:ascii="Times New Roman" w:eastAsia="Times New Roman" w:hAnsi="Times New Roman" w:cs="Times New Roman"/>
          <w:sz w:val="24"/>
          <w:szCs w:val="24"/>
          <w:lang w:eastAsia="en-IN"/>
        </w:rPr>
        <w:t xml:space="preserve"> double d1 = 12.3</w:t>
      </w:r>
    </w:p>
    <w:p w14:paraId="5F2E964E" w14:textId="77777777" w:rsidR="002A0EEC" w:rsidRPr="002A0EEC" w:rsidRDefault="002A0EEC" w:rsidP="002A0EEC">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A0EEC">
        <w:rPr>
          <w:rFonts w:ascii="Times New Roman" w:eastAsia="Times New Roman" w:hAnsi="Times New Roman" w:cs="Times New Roman"/>
          <w:b/>
          <w:bCs/>
          <w:sz w:val="36"/>
          <w:szCs w:val="36"/>
          <w:lang w:eastAsia="en-IN"/>
        </w:rPr>
        <w:t>Char Data Type</w:t>
      </w:r>
    </w:p>
    <w:p w14:paraId="5F2E964F"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xml:space="preserve">The char data type is a single 16-bit Unicode character. Its value-range lies between '\u0000' (or 0) to '\uffff' (or 65,535 inclusive).The char data type is used to store characters. </w:t>
      </w:r>
    </w:p>
    <w:p w14:paraId="5F2E9650"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b/>
          <w:bCs/>
          <w:sz w:val="24"/>
          <w:szCs w:val="24"/>
          <w:lang w:eastAsia="en-IN"/>
        </w:rPr>
        <w:t>Example:</w:t>
      </w:r>
      <w:r w:rsidRPr="002A0EEC">
        <w:rPr>
          <w:rFonts w:ascii="Times New Roman" w:eastAsia="Times New Roman" w:hAnsi="Times New Roman" w:cs="Times New Roman"/>
          <w:sz w:val="24"/>
          <w:szCs w:val="24"/>
          <w:lang w:eastAsia="en-IN"/>
        </w:rPr>
        <w:t xml:space="preserve"> char letterA = 'A'</w:t>
      </w:r>
    </w:p>
    <w:p w14:paraId="5F2E9651" w14:textId="77777777" w:rsidR="002A0EEC" w:rsidRPr="002A0EEC" w:rsidRDefault="005B4538" w:rsidP="002A0EEC">
      <w:pPr>
        <w:spacing w:after="0" w:line="240" w:lineRule="auto"/>
        <w:rPr>
          <w:rFonts w:ascii="Times New Roman" w:eastAsia="Times New Roman" w:hAnsi="Times New Roman" w:cs="Times New Roman"/>
          <w:sz w:val="24"/>
          <w:szCs w:val="24"/>
          <w:lang w:eastAsia="en-IN"/>
        </w:rPr>
      </w:pPr>
      <w:r w:rsidRPr="005B4538">
        <w:rPr>
          <w:rFonts w:ascii="Times New Roman" w:eastAsia="Times New Roman" w:hAnsi="Times New Roman" w:cs="Times New Roman"/>
          <w:noProof/>
          <w:sz w:val="24"/>
          <w:szCs w:val="24"/>
          <w:lang w:eastAsia="en-IN"/>
        </w:rPr>
        <w:pict w14:anchorId="5F2E96AE">
          <v:rect id="_x0000_i1026" alt="" style="width:451.3pt;height:.05pt;mso-width-percent:0;mso-height-percent:0;mso-width-percent:0;mso-height-percent:0" o:hralign="center" o:hrstd="t" o:hr="t" fillcolor="#a0a0a0" stroked="f"/>
        </w:pict>
      </w:r>
    </w:p>
    <w:p w14:paraId="5F2E9652" w14:textId="77777777" w:rsidR="002A0EEC" w:rsidRPr="002A0EEC" w:rsidRDefault="002A0EEC" w:rsidP="002A0EEC">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2A0EEC">
        <w:rPr>
          <w:rFonts w:ascii="Times New Roman" w:eastAsia="Times New Roman" w:hAnsi="Times New Roman" w:cs="Times New Roman"/>
          <w:b/>
          <w:bCs/>
          <w:sz w:val="27"/>
          <w:szCs w:val="27"/>
          <w:lang w:eastAsia="en-IN"/>
        </w:rPr>
        <w:t>Why char uses 2 byte in java and what is \u0000 ?</w:t>
      </w:r>
    </w:p>
    <w:p w14:paraId="5F2E9653"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xml:space="preserve">It is because java uses Unicode system not ASCII code system. The \u0000 is the lowest range of Unicode system. To get detail explanation about Unicode visit next page. </w:t>
      </w:r>
    </w:p>
    <w:p w14:paraId="5F2E9654" w14:textId="77777777" w:rsidR="00511442" w:rsidRDefault="00511442"/>
    <w:p w14:paraId="5F2E9655" w14:textId="77777777" w:rsidR="002A0EEC" w:rsidRPr="002A0EEC" w:rsidRDefault="002A0EEC" w:rsidP="002A0EEC">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2A0EEC">
        <w:rPr>
          <w:rFonts w:ascii="Times New Roman" w:eastAsia="Times New Roman" w:hAnsi="Times New Roman" w:cs="Times New Roman"/>
          <w:b/>
          <w:bCs/>
          <w:kern w:val="36"/>
          <w:sz w:val="48"/>
          <w:szCs w:val="48"/>
          <w:lang w:eastAsia="en-IN"/>
        </w:rPr>
        <w:t>Java Variables</w:t>
      </w:r>
    </w:p>
    <w:p w14:paraId="5F2E9656"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A variable is a container which holds the value while the java program is executed. A variable is assigned with a datatype.</w:t>
      </w:r>
    </w:p>
    <w:p w14:paraId="5F2E9657"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Variable is a name of memory location. There are three types of variables in java: local, instance and static.</w:t>
      </w:r>
    </w:p>
    <w:p w14:paraId="5F2E9658"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There are two types of data types in java: primitive and non-primitive.</w:t>
      </w:r>
    </w:p>
    <w:p w14:paraId="5F2E9659" w14:textId="77777777" w:rsidR="002A0EEC" w:rsidRPr="002A0EEC" w:rsidRDefault="005B4538" w:rsidP="002A0EEC">
      <w:pPr>
        <w:spacing w:after="0" w:line="240" w:lineRule="auto"/>
        <w:rPr>
          <w:rFonts w:ascii="Times New Roman" w:eastAsia="Times New Roman" w:hAnsi="Times New Roman" w:cs="Times New Roman"/>
          <w:sz w:val="24"/>
          <w:szCs w:val="24"/>
          <w:lang w:eastAsia="en-IN"/>
        </w:rPr>
      </w:pPr>
      <w:r w:rsidRPr="005B4538">
        <w:rPr>
          <w:rFonts w:ascii="Times New Roman" w:eastAsia="Times New Roman" w:hAnsi="Times New Roman" w:cs="Times New Roman"/>
          <w:noProof/>
          <w:sz w:val="24"/>
          <w:szCs w:val="24"/>
          <w:lang w:eastAsia="en-IN"/>
        </w:rPr>
        <w:pict w14:anchorId="5F2E96AF">
          <v:rect id="_x0000_i1025" alt="" style="width:451.3pt;height:.05pt;mso-width-percent:0;mso-height-percent:0;mso-width-percent:0;mso-height-percent:0" o:hralign="center" o:hrstd="t" o:hr="t" fillcolor="#a0a0a0" stroked="f"/>
        </w:pict>
      </w:r>
    </w:p>
    <w:p w14:paraId="5F2E965A" w14:textId="77777777" w:rsidR="002A0EEC" w:rsidRPr="002A0EEC" w:rsidRDefault="002A0EEC" w:rsidP="002A0EEC">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A0EEC">
        <w:rPr>
          <w:rFonts w:ascii="Times New Roman" w:eastAsia="Times New Roman" w:hAnsi="Times New Roman" w:cs="Times New Roman"/>
          <w:b/>
          <w:bCs/>
          <w:sz w:val="36"/>
          <w:szCs w:val="36"/>
          <w:lang w:eastAsia="en-IN"/>
        </w:rPr>
        <w:t>Variable</w:t>
      </w:r>
    </w:p>
    <w:p w14:paraId="5F2E965B"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b/>
          <w:bCs/>
          <w:sz w:val="24"/>
          <w:szCs w:val="24"/>
          <w:lang w:eastAsia="en-IN"/>
        </w:rPr>
        <w:t>Variable</w:t>
      </w:r>
      <w:r w:rsidRPr="002A0EEC">
        <w:rPr>
          <w:rFonts w:ascii="Times New Roman" w:eastAsia="Times New Roman" w:hAnsi="Times New Roman" w:cs="Times New Roman"/>
          <w:sz w:val="24"/>
          <w:szCs w:val="24"/>
          <w:lang w:eastAsia="en-IN"/>
        </w:rPr>
        <w:t xml:space="preserve"> is name of </w:t>
      </w:r>
      <w:r w:rsidRPr="002A0EEC">
        <w:rPr>
          <w:rFonts w:ascii="Times New Roman" w:eastAsia="Times New Roman" w:hAnsi="Times New Roman" w:cs="Times New Roman"/>
          <w:i/>
          <w:iCs/>
          <w:sz w:val="24"/>
          <w:szCs w:val="24"/>
          <w:lang w:eastAsia="en-IN"/>
        </w:rPr>
        <w:t>reserved area allocated in memory</w:t>
      </w:r>
      <w:r w:rsidRPr="002A0EEC">
        <w:rPr>
          <w:rFonts w:ascii="Times New Roman" w:eastAsia="Times New Roman" w:hAnsi="Times New Roman" w:cs="Times New Roman"/>
          <w:sz w:val="24"/>
          <w:szCs w:val="24"/>
          <w:lang w:eastAsia="en-IN"/>
        </w:rPr>
        <w:t xml:space="preserve">. In other words, it is a </w:t>
      </w:r>
      <w:r w:rsidRPr="002A0EEC">
        <w:rPr>
          <w:rFonts w:ascii="Times New Roman" w:eastAsia="Times New Roman" w:hAnsi="Times New Roman" w:cs="Times New Roman"/>
          <w:i/>
          <w:iCs/>
          <w:sz w:val="24"/>
          <w:szCs w:val="24"/>
          <w:lang w:eastAsia="en-IN"/>
        </w:rPr>
        <w:t>name of memory location</w:t>
      </w:r>
      <w:r w:rsidRPr="002A0EEC">
        <w:rPr>
          <w:rFonts w:ascii="Times New Roman" w:eastAsia="Times New Roman" w:hAnsi="Times New Roman" w:cs="Times New Roman"/>
          <w:sz w:val="24"/>
          <w:szCs w:val="24"/>
          <w:lang w:eastAsia="en-IN"/>
        </w:rPr>
        <w:t>. It is a combination of "vary + able" that means its value can be changed.</w:t>
      </w:r>
    </w:p>
    <w:p w14:paraId="5F2E965C" w14:textId="77777777" w:rsidR="002A0EEC" w:rsidRPr="002A0EEC" w:rsidRDefault="002A0EEC" w:rsidP="002A0EEC">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5F2E96B0" wp14:editId="5F2E96B1">
            <wp:extent cx="4698365" cy="2850515"/>
            <wp:effectExtent l="0" t="0" r="0" b="6985"/>
            <wp:docPr id="3" name="Picture 3" descr="variables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ariables in jav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98365" cy="2850515"/>
                    </a:xfrm>
                    <a:prstGeom prst="rect">
                      <a:avLst/>
                    </a:prstGeom>
                    <a:noFill/>
                    <a:ln>
                      <a:noFill/>
                    </a:ln>
                  </pic:spPr>
                </pic:pic>
              </a:graphicData>
            </a:graphic>
          </wp:inline>
        </w:drawing>
      </w:r>
    </w:p>
    <w:p w14:paraId="5F2E965D" w14:textId="77777777" w:rsidR="002A0EEC" w:rsidRPr="002A0EEC" w:rsidRDefault="002A0EEC" w:rsidP="002A0EEC">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int data=50;//Here data is variable  </w:t>
      </w:r>
    </w:p>
    <w:p w14:paraId="5F2E965E" w14:textId="77777777" w:rsidR="002A0EEC" w:rsidRPr="002A0EEC" w:rsidRDefault="002A0EEC" w:rsidP="002A0EEC">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2A0EEC">
        <w:rPr>
          <w:rFonts w:ascii="Times New Roman" w:eastAsia="Times New Roman" w:hAnsi="Times New Roman" w:cs="Times New Roman"/>
          <w:b/>
          <w:bCs/>
          <w:sz w:val="27"/>
          <w:szCs w:val="27"/>
          <w:lang w:eastAsia="en-IN"/>
        </w:rPr>
        <w:t>Types of Variables</w:t>
      </w:r>
    </w:p>
    <w:p w14:paraId="5F2E965F"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There are three types of variables in java:</w:t>
      </w:r>
    </w:p>
    <w:p w14:paraId="5F2E9660" w14:textId="77777777" w:rsidR="002A0EEC" w:rsidRPr="002A0EEC" w:rsidRDefault="002A0EEC" w:rsidP="002A0EEC">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local variable</w:t>
      </w:r>
    </w:p>
    <w:p w14:paraId="5F2E9661" w14:textId="77777777" w:rsidR="002A0EEC" w:rsidRPr="002A0EEC" w:rsidRDefault="002A0EEC" w:rsidP="002A0EEC">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instance variable</w:t>
      </w:r>
    </w:p>
    <w:p w14:paraId="5F2E9662" w14:textId="77777777" w:rsidR="002A0EEC" w:rsidRPr="002A0EEC" w:rsidRDefault="002A0EEC" w:rsidP="002A0EEC">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static variable</w:t>
      </w:r>
    </w:p>
    <w:p w14:paraId="5F2E9663" w14:textId="77777777" w:rsidR="002A0EEC" w:rsidRPr="002A0EEC" w:rsidRDefault="002A0EEC" w:rsidP="002A0EEC">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2A0EEC">
        <w:rPr>
          <w:rFonts w:ascii="Times New Roman" w:eastAsia="Times New Roman" w:hAnsi="Times New Roman" w:cs="Times New Roman"/>
          <w:b/>
          <w:bCs/>
          <w:sz w:val="24"/>
          <w:szCs w:val="24"/>
          <w:lang w:eastAsia="en-IN"/>
        </w:rPr>
        <w:t>1) Local Variable</w:t>
      </w:r>
    </w:p>
    <w:p w14:paraId="5F2E9664"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xml:space="preserve">A variable declared inside the body of the method is called local variable. You can use this variable only within that method and the other methods in the class aren't even aware that the variable exists. </w:t>
      </w:r>
    </w:p>
    <w:p w14:paraId="5F2E9665"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A local variable cannot be defined with "static" keyword.</w:t>
      </w:r>
    </w:p>
    <w:p w14:paraId="5F2E9666" w14:textId="77777777" w:rsidR="002A0EEC" w:rsidRPr="002A0EEC" w:rsidRDefault="002A0EEC" w:rsidP="002A0EEC">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2A0EEC">
        <w:rPr>
          <w:rFonts w:ascii="Times New Roman" w:eastAsia="Times New Roman" w:hAnsi="Times New Roman" w:cs="Times New Roman"/>
          <w:b/>
          <w:bCs/>
          <w:sz w:val="24"/>
          <w:szCs w:val="24"/>
          <w:lang w:eastAsia="en-IN"/>
        </w:rPr>
        <w:t>2) Instance Variable</w:t>
      </w:r>
    </w:p>
    <w:p w14:paraId="5F2E9667"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xml:space="preserve">A variable declared inside the class but outside the body of the method, is called instance variable. It is not declared as static. </w:t>
      </w:r>
    </w:p>
    <w:p w14:paraId="5F2E9668"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xml:space="preserve">It is called instance variable because its value is instance specific and is not shared among instances. </w:t>
      </w:r>
    </w:p>
    <w:p w14:paraId="5F2E9669" w14:textId="77777777" w:rsidR="002A0EEC" w:rsidRPr="002A0EEC" w:rsidRDefault="002A0EEC" w:rsidP="002A0EEC">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2A0EEC">
        <w:rPr>
          <w:rFonts w:ascii="Times New Roman" w:eastAsia="Times New Roman" w:hAnsi="Times New Roman" w:cs="Times New Roman"/>
          <w:b/>
          <w:bCs/>
          <w:sz w:val="24"/>
          <w:szCs w:val="24"/>
          <w:lang w:eastAsia="en-IN"/>
        </w:rPr>
        <w:t>3) Static variable</w:t>
      </w:r>
    </w:p>
    <w:p w14:paraId="5F2E966A"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xml:space="preserve">A variable which is declared as static is called static variable. It cannot be local. You can create a single copy of static variable and share among all the instances of the class. Memory allocation for static variable happens only once when the class is loaded in the memory. </w:t>
      </w:r>
    </w:p>
    <w:p w14:paraId="5F2E966B" w14:textId="77777777" w:rsidR="002A0EEC" w:rsidRPr="002A0EEC" w:rsidRDefault="002A0EEC" w:rsidP="002A0EEC">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2A0EEC">
        <w:rPr>
          <w:rFonts w:ascii="Times New Roman" w:eastAsia="Times New Roman" w:hAnsi="Times New Roman" w:cs="Times New Roman"/>
          <w:b/>
          <w:bCs/>
          <w:sz w:val="27"/>
          <w:szCs w:val="27"/>
          <w:lang w:eastAsia="en-IN"/>
        </w:rPr>
        <w:t>Example to understand the types of variables in java</w:t>
      </w:r>
    </w:p>
    <w:p w14:paraId="5F2E966C" w14:textId="77777777" w:rsidR="002A0EEC" w:rsidRPr="002A0EEC" w:rsidRDefault="002A0EEC" w:rsidP="002A0EEC">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class A{  </w:t>
      </w:r>
    </w:p>
    <w:p w14:paraId="5F2E966D" w14:textId="77777777" w:rsidR="002A0EEC" w:rsidRPr="002A0EEC" w:rsidRDefault="002A0EEC" w:rsidP="002A0EEC">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int data=50;//instance variable  </w:t>
      </w:r>
    </w:p>
    <w:p w14:paraId="5F2E966E" w14:textId="77777777" w:rsidR="002A0EEC" w:rsidRPr="002A0EEC" w:rsidRDefault="002A0EEC" w:rsidP="002A0EEC">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static int m=100;//static variable  </w:t>
      </w:r>
    </w:p>
    <w:p w14:paraId="5F2E966F" w14:textId="77777777" w:rsidR="002A0EEC" w:rsidRPr="002A0EEC" w:rsidRDefault="002A0EEC" w:rsidP="002A0EEC">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void method(){  </w:t>
      </w:r>
    </w:p>
    <w:p w14:paraId="5F2E9670" w14:textId="77777777" w:rsidR="002A0EEC" w:rsidRPr="002A0EEC" w:rsidRDefault="002A0EEC" w:rsidP="002A0EEC">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int n=90;//local variable  </w:t>
      </w:r>
    </w:p>
    <w:p w14:paraId="5F2E9671" w14:textId="77777777" w:rsidR="002A0EEC" w:rsidRPr="002A0EEC" w:rsidRDefault="002A0EEC" w:rsidP="002A0EEC">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w:t>
      </w:r>
    </w:p>
    <w:p w14:paraId="5F2E9672" w14:textId="77777777" w:rsidR="002A0EEC" w:rsidRPr="002A0EEC" w:rsidRDefault="002A0EEC" w:rsidP="002A0EEC">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end of class  </w:t>
      </w:r>
    </w:p>
    <w:p w14:paraId="5F2E9673" w14:textId="77777777" w:rsidR="002A0EEC" w:rsidRPr="002A0EEC" w:rsidRDefault="002A0EEC" w:rsidP="002A0EEC">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2A0EEC">
        <w:rPr>
          <w:rFonts w:ascii="Times New Roman" w:eastAsia="Times New Roman" w:hAnsi="Times New Roman" w:cs="Times New Roman"/>
          <w:b/>
          <w:bCs/>
          <w:sz w:val="27"/>
          <w:szCs w:val="27"/>
          <w:lang w:eastAsia="en-IN"/>
        </w:rPr>
        <w:t>Java Variable Example: Add Two Numbers</w:t>
      </w:r>
    </w:p>
    <w:p w14:paraId="5F2E9674" w14:textId="77777777" w:rsidR="002A0EEC" w:rsidRPr="002A0EEC" w:rsidRDefault="002A0EEC" w:rsidP="0029768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class Simple{  </w:t>
      </w:r>
    </w:p>
    <w:p w14:paraId="5F2E9675" w14:textId="77777777" w:rsidR="002A0EEC" w:rsidRPr="002A0EEC" w:rsidRDefault="002A0EEC" w:rsidP="0029768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public static void main(String[] args){  </w:t>
      </w:r>
    </w:p>
    <w:p w14:paraId="5F2E9676" w14:textId="77777777" w:rsidR="002A0EEC" w:rsidRPr="002A0EEC" w:rsidRDefault="002A0EEC" w:rsidP="0029768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int a=10;  </w:t>
      </w:r>
    </w:p>
    <w:p w14:paraId="5F2E9677" w14:textId="77777777" w:rsidR="002A0EEC" w:rsidRPr="002A0EEC" w:rsidRDefault="002A0EEC" w:rsidP="0029768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int b=10;  </w:t>
      </w:r>
    </w:p>
    <w:p w14:paraId="5F2E9678" w14:textId="77777777" w:rsidR="002A0EEC" w:rsidRPr="002A0EEC" w:rsidRDefault="002A0EEC" w:rsidP="0029768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int c=a+b;  </w:t>
      </w:r>
    </w:p>
    <w:p w14:paraId="5F2E9679" w14:textId="77777777" w:rsidR="002A0EEC" w:rsidRPr="002A0EEC" w:rsidRDefault="002A0EEC" w:rsidP="0029768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System.out.println(c);  </w:t>
      </w:r>
    </w:p>
    <w:p w14:paraId="5F2E967A" w14:textId="77777777" w:rsidR="002A0EEC" w:rsidRPr="002A0EEC" w:rsidRDefault="002A0EEC" w:rsidP="0029768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w:t>
      </w:r>
    </w:p>
    <w:p w14:paraId="5F2E967B" w14:textId="77777777" w:rsidR="002A0EEC" w:rsidRPr="002A0EEC" w:rsidRDefault="002A0EEC" w:rsidP="0029768E">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Output:</w:t>
      </w:r>
    </w:p>
    <w:p w14:paraId="5F2E967C" w14:textId="77777777" w:rsidR="002A0EEC" w:rsidRPr="002A0EEC" w:rsidRDefault="002A0EEC" w:rsidP="002A0E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A0EEC">
        <w:rPr>
          <w:rFonts w:ascii="Courier New" w:eastAsia="Times New Roman" w:hAnsi="Courier New" w:cs="Courier New"/>
          <w:sz w:val="20"/>
          <w:szCs w:val="20"/>
          <w:lang w:eastAsia="en-IN"/>
        </w:rPr>
        <w:t>20</w:t>
      </w:r>
    </w:p>
    <w:p w14:paraId="5F2E967D" w14:textId="77777777" w:rsidR="002A0EEC" w:rsidRPr="002A0EEC" w:rsidRDefault="002A0EEC" w:rsidP="002A0EEC">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2A0EEC">
        <w:rPr>
          <w:rFonts w:ascii="Times New Roman" w:eastAsia="Times New Roman" w:hAnsi="Times New Roman" w:cs="Times New Roman"/>
          <w:b/>
          <w:bCs/>
          <w:sz w:val="27"/>
          <w:szCs w:val="27"/>
          <w:lang w:eastAsia="en-IN"/>
        </w:rPr>
        <w:t>Java Variable Example: Widening</w:t>
      </w:r>
    </w:p>
    <w:p w14:paraId="5F2E967E" w14:textId="77777777" w:rsidR="002A0EEC" w:rsidRPr="002A0EEC" w:rsidRDefault="002A0EEC" w:rsidP="00EF294F">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class Simple{  </w:t>
      </w:r>
    </w:p>
    <w:p w14:paraId="5F2E967F" w14:textId="77777777" w:rsidR="002A0EEC" w:rsidRPr="002A0EEC" w:rsidRDefault="002A0EEC" w:rsidP="00EF294F">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public static void main(String[] args){  </w:t>
      </w:r>
    </w:p>
    <w:p w14:paraId="5F2E9680" w14:textId="77777777" w:rsidR="002A0EEC" w:rsidRPr="002A0EEC" w:rsidRDefault="002A0EEC" w:rsidP="00EF294F">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int a=10;  </w:t>
      </w:r>
    </w:p>
    <w:p w14:paraId="5F2E9681" w14:textId="77777777" w:rsidR="002A0EEC" w:rsidRPr="002A0EEC" w:rsidRDefault="002A0EEC" w:rsidP="00EF294F">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float f=a;  </w:t>
      </w:r>
    </w:p>
    <w:p w14:paraId="5F2E9682" w14:textId="77777777" w:rsidR="002A0EEC" w:rsidRPr="002A0EEC" w:rsidRDefault="002A0EEC" w:rsidP="00EF294F">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System.out.println(a);  </w:t>
      </w:r>
    </w:p>
    <w:p w14:paraId="5F2E9683" w14:textId="77777777" w:rsidR="002A0EEC" w:rsidRPr="002A0EEC" w:rsidRDefault="002A0EEC" w:rsidP="00EF294F">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System.out.println(f);  </w:t>
      </w:r>
    </w:p>
    <w:p w14:paraId="5F2E9684" w14:textId="77777777" w:rsidR="002A0EEC" w:rsidRPr="002A0EEC" w:rsidRDefault="002A0EEC" w:rsidP="00EF294F">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w:t>
      </w:r>
    </w:p>
    <w:p w14:paraId="5F2E9685"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Output:</w:t>
      </w:r>
    </w:p>
    <w:p w14:paraId="5F2E9686" w14:textId="77777777" w:rsidR="002A0EEC" w:rsidRPr="002A0EEC" w:rsidRDefault="002A0EEC" w:rsidP="002A0E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A0EEC">
        <w:rPr>
          <w:rFonts w:ascii="Courier New" w:eastAsia="Times New Roman" w:hAnsi="Courier New" w:cs="Courier New"/>
          <w:sz w:val="20"/>
          <w:szCs w:val="20"/>
          <w:lang w:eastAsia="en-IN"/>
        </w:rPr>
        <w:t>10</w:t>
      </w:r>
    </w:p>
    <w:p w14:paraId="5F2E9687" w14:textId="77777777" w:rsidR="002A0EEC" w:rsidRPr="002A0EEC" w:rsidRDefault="002A0EEC" w:rsidP="002A0E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A0EEC">
        <w:rPr>
          <w:rFonts w:ascii="Courier New" w:eastAsia="Times New Roman" w:hAnsi="Courier New" w:cs="Courier New"/>
          <w:sz w:val="20"/>
          <w:szCs w:val="20"/>
          <w:lang w:eastAsia="en-IN"/>
        </w:rPr>
        <w:t>10.0</w:t>
      </w:r>
    </w:p>
    <w:p w14:paraId="5F2E9688" w14:textId="77777777" w:rsidR="002A0EEC" w:rsidRPr="002A0EEC" w:rsidRDefault="002A0EEC" w:rsidP="002A0EEC">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2A0EEC">
        <w:rPr>
          <w:rFonts w:ascii="Times New Roman" w:eastAsia="Times New Roman" w:hAnsi="Times New Roman" w:cs="Times New Roman"/>
          <w:b/>
          <w:bCs/>
          <w:sz w:val="27"/>
          <w:szCs w:val="27"/>
          <w:lang w:eastAsia="en-IN"/>
        </w:rPr>
        <w:t>Java Variable Example: Narrowing (Typecasting)</w:t>
      </w:r>
    </w:p>
    <w:p w14:paraId="5F2E9689" w14:textId="77777777" w:rsidR="002A0EEC" w:rsidRPr="002A0EEC" w:rsidRDefault="002A0EEC" w:rsidP="00EF294F">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class Simple{  </w:t>
      </w:r>
    </w:p>
    <w:p w14:paraId="5F2E968A" w14:textId="77777777" w:rsidR="002A0EEC" w:rsidRPr="002A0EEC" w:rsidRDefault="002A0EEC" w:rsidP="00EF294F">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public static void main(String[] args){  </w:t>
      </w:r>
    </w:p>
    <w:p w14:paraId="5F2E968B" w14:textId="77777777" w:rsidR="002A0EEC" w:rsidRPr="002A0EEC" w:rsidRDefault="002A0EEC" w:rsidP="00EF294F">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float f=10.5f;  </w:t>
      </w:r>
    </w:p>
    <w:p w14:paraId="5F2E968C" w14:textId="77777777" w:rsidR="002A0EEC" w:rsidRPr="002A0EEC" w:rsidRDefault="002A0EEC" w:rsidP="00EF294F">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int a=f;//Compile time error  </w:t>
      </w:r>
    </w:p>
    <w:p w14:paraId="5F2E968D" w14:textId="77777777" w:rsidR="002A0EEC" w:rsidRPr="002A0EEC" w:rsidRDefault="002A0EEC" w:rsidP="00EF294F">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int a=(int)f;  </w:t>
      </w:r>
    </w:p>
    <w:p w14:paraId="5F2E968E" w14:textId="77777777" w:rsidR="002A0EEC" w:rsidRPr="002A0EEC" w:rsidRDefault="002A0EEC" w:rsidP="00EF294F">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System.out.println(f);  </w:t>
      </w:r>
    </w:p>
    <w:p w14:paraId="5F2E968F" w14:textId="77777777" w:rsidR="002A0EEC" w:rsidRPr="002A0EEC" w:rsidRDefault="002A0EEC" w:rsidP="00EF294F">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System.out.println(a);  </w:t>
      </w:r>
    </w:p>
    <w:p w14:paraId="5F2E9690" w14:textId="77777777" w:rsidR="002A0EEC" w:rsidRPr="002A0EEC" w:rsidRDefault="002A0EEC" w:rsidP="00EF294F">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w:t>
      </w:r>
    </w:p>
    <w:p w14:paraId="5F2E9691"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Output:</w:t>
      </w:r>
    </w:p>
    <w:p w14:paraId="5F2E9692" w14:textId="77777777" w:rsidR="002A0EEC" w:rsidRPr="002A0EEC" w:rsidRDefault="002A0EEC" w:rsidP="002A0E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A0EEC">
        <w:rPr>
          <w:rFonts w:ascii="Courier New" w:eastAsia="Times New Roman" w:hAnsi="Courier New" w:cs="Courier New"/>
          <w:sz w:val="20"/>
          <w:szCs w:val="20"/>
          <w:lang w:eastAsia="en-IN"/>
        </w:rPr>
        <w:t>10.5</w:t>
      </w:r>
    </w:p>
    <w:p w14:paraId="5F2E9693" w14:textId="77777777" w:rsidR="002A0EEC" w:rsidRPr="002A0EEC" w:rsidRDefault="002A0EEC" w:rsidP="002A0E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A0EEC">
        <w:rPr>
          <w:rFonts w:ascii="Courier New" w:eastAsia="Times New Roman" w:hAnsi="Courier New" w:cs="Courier New"/>
          <w:sz w:val="20"/>
          <w:szCs w:val="20"/>
          <w:lang w:eastAsia="en-IN"/>
        </w:rPr>
        <w:t>10</w:t>
      </w:r>
    </w:p>
    <w:p w14:paraId="5F2E9694" w14:textId="77777777" w:rsidR="002A0EEC" w:rsidRPr="002A0EEC" w:rsidRDefault="002A0EEC" w:rsidP="002A0EEC">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2A0EEC">
        <w:rPr>
          <w:rFonts w:ascii="Times New Roman" w:eastAsia="Times New Roman" w:hAnsi="Times New Roman" w:cs="Times New Roman"/>
          <w:b/>
          <w:bCs/>
          <w:sz w:val="27"/>
          <w:szCs w:val="27"/>
          <w:lang w:eastAsia="en-IN"/>
        </w:rPr>
        <w:t>Java Variable Example: Overflow</w:t>
      </w:r>
    </w:p>
    <w:p w14:paraId="5F2E9695" w14:textId="77777777" w:rsidR="002A0EEC" w:rsidRPr="002A0EEC" w:rsidRDefault="002A0EEC" w:rsidP="0052700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class Simple{  </w:t>
      </w:r>
    </w:p>
    <w:p w14:paraId="5F2E9696" w14:textId="77777777" w:rsidR="002A0EEC" w:rsidRPr="002A0EEC" w:rsidRDefault="002A0EEC" w:rsidP="0052700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public static void main(String[] args){  </w:t>
      </w:r>
    </w:p>
    <w:p w14:paraId="5F2E9697" w14:textId="77777777" w:rsidR="002A0EEC" w:rsidRPr="002A0EEC" w:rsidRDefault="002A0EEC" w:rsidP="0052700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Overflow  </w:t>
      </w:r>
    </w:p>
    <w:p w14:paraId="5F2E9698" w14:textId="77777777" w:rsidR="002A0EEC" w:rsidRPr="002A0EEC" w:rsidRDefault="002A0EEC" w:rsidP="0052700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int a=130;  </w:t>
      </w:r>
    </w:p>
    <w:p w14:paraId="5F2E9699" w14:textId="77777777" w:rsidR="002A0EEC" w:rsidRPr="002A0EEC" w:rsidRDefault="002A0EEC" w:rsidP="0052700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byte b=(byte)a;  </w:t>
      </w:r>
    </w:p>
    <w:p w14:paraId="5F2E969A" w14:textId="77777777" w:rsidR="002A0EEC" w:rsidRPr="002A0EEC" w:rsidRDefault="002A0EEC" w:rsidP="0052700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System.out.println(a);  </w:t>
      </w:r>
    </w:p>
    <w:p w14:paraId="5F2E969B" w14:textId="77777777" w:rsidR="002A0EEC" w:rsidRPr="002A0EEC" w:rsidRDefault="002A0EEC" w:rsidP="0052700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System.out.println(b);  </w:t>
      </w:r>
    </w:p>
    <w:p w14:paraId="5F2E969C" w14:textId="77777777" w:rsidR="002A0EEC" w:rsidRPr="002A0EEC" w:rsidRDefault="002A0EEC" w:rsidP="0052700E">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w:t>
      </w:r>
    </w:p>
    <w:p w14:paraId="5F2E969D"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Output:</w:t>
      </w:r>
    </w:p>
    <w:p w14:paraId="5F2E969E" w14:textId="77777777" w:rsidR="002A0EEC" w:rsidRPr="002A0EEC" w:rsidRDefault="002A0EEC" w:rsidP="002A0E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A0EEC">
        <w:rPr>
          <w:rFonts w:ascii="Courier New" w:eastAsia="Times New Roman" w:hAnsi="Courier New" w:cs="Courier New"/>
          <w:sz w:val="20"/>
          <w:szCs w:val="20"/>
          <w:lang w:eastAsia="en-IN"/>
        </w:rPr>
        <w:t>130</w:t>
      </w:r>
    </w:p>
    <w:p w14:paraId="5F2E969F" w14:textId="77777777" w:rsidR="002A0EEC" w:rsidRPr="002A0EEC" w:rsidRDefault="002A0EEC" w:rsidP="002A0E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A0EEC">
        <w:rPr>
          <w:rFonts w:ascii="Courier New" w:eastAsia="Times New Roman" w:hAnsi="Courier New" w:cs="Courier New"/>
          <w:sz w:val="20"/>
          <w:szCs w:val="20"/>
          <w:lang w:eastAsia="en-IN"/>
        </w:rPr>
        <w:t>-126</w:t>
      </w:r>
    </w:p>
    <w:p w14:paraId="5F2E96A0" w14:textId="77777777" w:rsidR="002A0EEC" w:rsidRPr="002A0EEC" w:rsidRDefault="002A0EEC" w:rsidP="002A0EEC">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2A0EEC">
        <w:rPr>
          <w:rFonts w:ascii="Times New Roman" w:eastAsia="Times New Roman" w:hAnsi="Times New Roman" w:cs="Times New Roman"/>
          <w:b/>
          <w:bCs/>
          <w:sz w:val="27"/>
          <w:szCs w:val="27"/>
          <w:lang w:eastAsia="en-IN"/>
        </w:rPr>
        <w:t>Java Variable Example: Adding Lower Type</w:t>
      </w:r>
    </w:p>
    <w:p w14:paraId="5F2E96A1" w14:textId="77777777" w:rsidR="002A0EEC" w:rsidRPr="002A0EEC" w:rsidRDefault="002A0EEC" w:rsidP="00564B3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class Simple{  </w:t>
      </w:r>
    </w:p>
    <w:p w14:paraId="5F2E96A2" w14:textId="77777777" w:rsidR="002A0EEC" w:rsidRPr="002A0EEC" w:rsidRDefault="002A0EEC" w:rsidP="00564B3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public static void main(String[] args){  </w:t>
      </w:r>
    </w:p>
    <w:p w14:paraId="5F2E96A3" w14:textId="77777777" w:rsidR="002A0EEC" w:rsidRPr="002A0EEC" w:rsidRDefault="002A0EEC" w:rsidP="00564B3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byte a=10;  </w:t>
      </w:r>
    </w:p>
    <w:p w14:paraId="5F2E96A4" w14:textId="77777777" w:rsidR="002A0EEC" w:rsidRPr="002A0EEC" w:rsidRDefault="002A0EEC" w:rsidP="00564B3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byte b=10;  </w:t>
      </w:r>
    </w:p>
    <w:p w14:paraId="5F2E96A5" w14:textId="77777777" w:rsidR="002A0EEC" w:rsidRPr="002A0EEC" w:rsidRDefault="002A0EEC" w:rsidP="00564B3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byte c=a+b;//Compile Time Error: because a+b=20 will be int  </w:t>
      </w:r>
    </w:p>
    <w:p w14:paraId="5F2E96A6" w14:textId="77777777" w:rsidR="002A0EEC" w:rsidRPr="002A0EEC" w:rsidRDefault="002A0EEC" w:rsidP="00564B3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byte c=(byte)(a+b);  </w:t>
      </w:r>
    </w:p>
    <w:p w14:paraId="5F2E96A7" w14:textId="77777777" w:rsidR="002A0EEC" w:rsidRPr="002A0EEC" w:rsidRDefault="002A0EEC" w:rsidP="00564B3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System.out.println(c);  </w:t>
      </w:r>
    </w:p>
    <w:p w14:paraId="5F2E96A8" w14:textId="77777777" w:rsidR="002A0EEC" w:rsidRPr="002A0EEC" w:rsidRDefault="002A0EEC" w:rsidP="00564B3C">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  </w:t>
      </w:r>
    </w:p>
    <w:p w14:paraId="5F2E96A9" w14:textId="77777777" w:rsidR="002A0EEC" w:rsidRPr="002A0EEC" w:rsidRDefault="002A0EEC" w:rsidP="002A0EEC">
      <w:pPr>
        <w:spacing w:before="100" w:beforeAutospacing="1" w:after="100" w:afterAutospacing="1" w:line="240" w:lineRule="auto"/>
        <w:rPr>
          <w:rFonts w:ascii="Times New Roman" w:eastAsia="Times New Roman" w:hAnsi="Times New Roman" w:cs="Times New Roman"/>
          <w:sz w:val="24"/>
          <w:szCs w:val="24"/>
          <w:lang w:eastAsia="en-IN"/>
        </w:rPr>
      </w:pPr>
      <w:r w:rsidRPr="002A0EEC">
        <w:rPr>
          <w:rFonts w:ascii="Times New Roman" w:eastAsia="Times New Roman" w:hAnsi="Times New Roman" w:cs="Times New Roman"/>
          <w:sz w:val="24"/>
          <w:szCs w:val="24"/>
          <w:lang w:eastAsia="en-IN"/>
        </w:rPr>
        <w:t>Output:</w:t>
      </w:r>
    </w:p>
    <w:p w14:paraId="5F2E96AA" w14:textId="77777777" w:rsidR="002A0EEC" w:rsidRPr="002A0EEC" w:rsidRDefault="002A0EEC" w:rsidP="002A0E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A0EEC">
        <w:rPr>
          <w:rFonts w:ascii="Courier New" w:eastAsia="Times New Roman" w:hAnsi="Courier New" w:cs="Courier New"/>
          <w:sz w:val="20"/>
          <w:szCs w:val="20"/>
          <w:lang w:eastAsia="en-IN"/>
        </w:rPr>
        <w:t>20</w:t>
      </w:r>
    </w:p>
    <w:p w14:paraId="5F2E96AB" w14:textId="77777777" w:rsidR="002A0EEC" w:rsidRDefault="002A0EEC"/>
    <w:sectPr w:rsidR="002A0E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B657A"/>
    <w:multiLevelType w:val="multilevel"/>
    <w:tmpl w:val="88FCC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CD0DF8"/>
    <w:multiLevelType w:val="multilevel"/>
    <w:tmpl w:val="4D04FA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392959"/>
    <w:multiLevelType w:val="multilevel"/>
    <w:tmpl w:val="DF101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952A2C"/>
    <w:multiLevelType w:val="multilevel"/>
    <w:tmpl w:val="4C945F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8403C5"/>
    <w:multiLevelType w:val="multilevel"/>
    <w:tmpl w:val="7B7A6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B415CD3"/>
    <w:multiLevelType w:val="multilevel"/>
    <w:tmpl w:val="8770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320D0C"/>
    <w:multiLevelType w:val="multilevel"/>
    <w:tmpl w:val="8674B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F013015"/>
    <w:multiLevelType w:val="multilevel"/>
    <w:tmpl w:val="7EB68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413A25"/>
    <w:multiLevelType w:val="multilevel"/>
    <w:tmpl w:val="9E664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8C757D1"/>
    <w:multiLevelType w:val="multilevel"/>
    <w:tmpl w:val="4A646B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5"/>
  </w:num>
  <w:num w:numId="3">
    <w:abstractNumId w:val="3"/>
  </w:num>
  <w:num w:numId="4">
    <w:abstractNumId w:val="7"/>
  </w:num>
  <w:num w:numId="5">
    <w:abstractNumId w:val="2"/>
  </w:num>
  <w:num w:numId="6">
    <w:abstractNumId w:val="4"/>
  </w:num>
  <w:num w:numId="7">
    <w:abstractNumId w:val="9"/>
  </w:num>
  <w:num w:numId="8">
    <w:abstractNumId w:val="1"/>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9"/>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MTI3N7UwNbQ0MjZV0lEKTi0uzszPAykwqgUA7dLkMSwAAAA="/>
  </w:docVars>
  <w:rsids>
    <w:rsidRoot w:val="002A0EEC"/>
    <w:rsid w:val="0029768E"/>
    <w:rsid w:val="002A0EEC"/>
    <w:rsid w:val="00397F2B"/>
    <w:rsid w:val="00511442"/>
    <w:rsid w:val="0052700E"/>
    <w:rsid w:val="00564B3C"/>
    <w:rsid w:val="005B4538"/>
    <w:rsid w:val="006B5B25"/>
    <w:rsid w:val="008D1C2A"/>
    <w:rsid w:val="00AE5731"/>
    <w:rsid w:val="00C66AA7"/>
    <w:rsid w:val="00EF294F"/>
    <w:rsid w:val="00F94CB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E9600"/>
  <w15:docId w15:val="{9C2A2B80-88D2-9145-A356-B549AA14A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A0EE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2A0EEC"/>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2A0EEC"/>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unhideWhenUsed/>
    <w:qFormat/>
    <w:rsid w:val="002A0EE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0EEC"/>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2A0EEC"/>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2A0EEC"/>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2A0EE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A0EEC"/>
    <w:rPr>
      <w:b/>
      <w:bCs/>
    </w:rPr>
  </w:style>
  <w:style w:type="paragraph" w:customStyle="1" w:styleId="n">
    <w:name w:val="n"/>
    <w:basedOn w:val="Normal"/>
    <w:rsid w:val="002A0EE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2A0E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0EEC"/>
    <w:rPr>
      <w:rFonts w:ascii="Tahoma" w:hAnsi="Tahoma" w:cs="Tahoma"/>
      <w:sz w:val="16"/>
      <w:szCs w:val="16"/>
    </w:rPr>
  </w:style>
  <w:style w:type="character" w:customStyle="1" w:styleId="Heading4Char">
    <w:name w:val="Heading 4 Char"/>
    <w:basedOn w:val="DefaultParagraphFont"/>
    <w:link w:val="Heading4"/>
    <w:uiPriority w:val="9"/>
    <w:rsid w:val="002A0EEC"/>
    <w:rPr>
      <w:rFonts w:asciiTheme="majorHAnsi" w:eastAsiaTheme="majorEastAsia" w:hAnsiTheme="majorHAnsi" w:cstheme="majorBidi"/>
      <w:b/>
      <w:bCs/>
      <w:i/>
      <w:iCs/>
      <w:color w:val="4F81BD" w:themeColor="accent1"/>
    </w:rPr>
  </w:style>
  <w:style w:type="character" w:styleId="Emphasis">
    <w:name w:val="Emphasis"/>
    <w:basedOn w:val="DefaultParagraphFont"/>
    <w:uiPriority w:val="20"/>
    <w:qFormat/>
    <w:rsid w:val="002A0EEC"/>
    <w:rPr>
      <w:i/>
      <w:iCs/>
    </w:rPr>
  </w:style>
  <w:style w:type="character" w:customStyle="1" w:styleId="keyword">
    <w:name w:val="keyword"/>
    <w:basedOn w:val="DefaultParagraphFont"/>
    <w:rsid w:val="002A0EEC"/>
  </w:style>
  <w:style w:type="character" w:customStyle="1" w:styleId="number">
    <w:name w:val="number"/>
    <w:basedOn w:val="DefaultParagraphFont"/>
    <w:rsid w:val="002A0EEC"/>
  </w:style>
  <w:style w:type="character" w:customStyle="1" w:styleId="comment">
    <w:name w:val="comment"/>
    <w:basedOn w:val="DefaultParagraphFont"/>
    <w:rsid w:val="002A0EEC"/>
  </w:style>
  <w:style w:type="paragraph" w:styleId="HTMLPreformatted">
    <w:name w:val="HTML Preformatted"/>
    <w:basedOn w:val="Normal"/>
    <w:link w:val="HTMLPreformattedChar"/>
    <w:uiPriority w:val="99"/>
    <w:semiHidden/>
    <w:unhideWhenUsed/>
    <w:rsid w:val="002A0E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2A0EEC"/>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290775">
      <w:bodyDiv w:val="1"/>
      <w:marLeft w:val="0"/>
      <w:marRight w:val="0"/>
      <w:marTop w:val="0"/>
      <w:marBottom w:val="0"/>
      <w:divBdr>
        <w:top w:val="none" w:sz="0" w:space="0" w:color="auto"/>
        <w:left w:val="none" w:sz="0" w:space="0" w:color="auto"/>
        <w:bottom w:val="none" w:sz="0" w:space="0" w:color="auto"/>
        <w:right w:val="none" w:sz="0" w:space="0" w:color="auto"/>
      </w:divBdr>
      <w:divsChild>
        <w:div w:id="1170217851">
          <w:marLeft w:val="0"/>
          <w:marRight w:val="0"/>
          <w:marTop w:val="0"/>
          <w:marBottom w:val="0"/>
          <w:divBdr>
            <w:top w:val="none" w:sz="0" w:space="0" w:color="auto"/>
            <w:left w:val="none" w:sz="0" w:space="0" w:color="auto"/>
            <w:bottom w:val="none" w:sz="0" w:space="0" w:color="auto"/>
            <w:right w:val="none" w:sz="0" w:space="0" w:color="auto"/>
          </w:divBdr>
          <w:divsChild>
            <w:div w:id="295257602">
              <w:marLeft w:val="0"/>
              <w:marRight w:val="0"/>
              <w:marTop w:val="0"/>
              <w:marBottom w:val="0"/>
              <w:divBdr>
                <w:top w:val="none" w:sz="0" w:space="0" w:color="auto"/>
                <w:left w:val="none" w:sz="0" w:space="0" w:color="auto"/>
                <w:bottom w:val="none" w:sz="0" w:space="0" w:color="auto"/>
                <w:right w:val="none" w:sz="0" w:space="0" w:color="auto"/>
              </w:divBdr>
            </w:div>
          </w:divsChild>
        </w:div>
        <w:div w:id="1446657092">
          <w:marLeft w:val="0"/>
          <w:marRight w:val="0"/>
          <w:marTop w:val="0"/>
          <w:marBottom w:val="0"/>
          <w:divBdr>
            <w:top w:val="none" w:sz="0" w:space="0" w:color="auto"/>
            <w:left w:val="none" w:sz="0" w:space="0" w:color="auto"/>
            <w:bottom w:val="none" w:sz="0" w:space="0" w:color="auto"/>
            <w:right w:val="none" w:sz="0" w:space="0" w:color="auto"/>
          </w:divBdr>
          <w:divsChild>
            <w:div w:id="943532998">
              <w:marLeft w:val="0"/>
              <w:marRight w:val="0"/>
              <w:marTop w:val="0"/>
              <w:marBottom w:val="0"/>
              <w:divBdr>
                <w:top w:val="none" w:sz="0" w:space="0" w:color="auto"/>
                <w:left w:val="none" w:sz="0" w:space="0" w:color="auto"/>
                <w:bottom w:val="none" w:sz="0" w:space="0" w:color="auto"/>
                <w:right w:val="none" w:sz="0" w:space="0" w:color="auto"/>
              </w:divBdr>
            </w:div>
          </w:divsChild>
        </w:div>
        <w:div w:id="894270962">
          <w:marLeft w:val="0"/>
          <w:marRight w:val="0"/>
          <w:marTop w:val="0"/>
          <w:marBottom w:val="0"/>
          <w:divBdr>
            <w:top w:val="none" w:sz="0" w:space="0" w:color="auto"/>
            <w:left w:val="none" w:sz="0" w:space="0" w:color="auto"/>
            <w:bottom w:val="none" w:sz="0" w:space="0" w:color="auto"/>
            <w:right w:val="none" w:sz="0" w:space="0" w:color="auto"/>
          </w:divBdr>
          <w:divsChild>
            <w:div w:id="2066567228">
              <w:marLeft w:val="0"/>
              <w:marRight w:val="0"/>
              <w:marTop w:val="0"/>
              <w:marBottom w:val="0"/>
              <w:divBdr>
                <w:top w:val="none" w:sz="0" w:space="0" w:color="auto"/>
                <w:left w:val="none" w:sz="0" w:space="0" w:color="auto"/>
                <w:bottom w:val="none" w:sz="0" w:space="0" w:color="auto"/>
                <w:right w:val="none" w:sz="0" w:space="0" w:color="auto"/>
              </w:divBdr>
            </w:div>
          </w:divsChild>
        </w:div>
        <w:div w:id="1730809409">
          <w:marLeft w:val="0"/>
          <w:marRight w:val="0"/>
          <w:marTop w:val="0"/>
          <w:marBottom w:val="0"/>
          <w:divBdr>
            <w:top w:val="none" w:sz="0" w:space="0" w:color="auto"/>
            <w:left w:val="none" w:sz="0" w:space="0" w:color="auto"/>
            <w:bottom w:val="none" w:sz="0" w:space="0" w:color="auto"/>
            <w:right w:val="none" w:sz="0" w:space="0" w:color="auto"/>
          </w:divBdr>
        </w:div>
        <w:div w:id="1130781867">
          <w:marLeft w:val="0"/>
          <w:marRight w:val="0"/>
          <w:marTop w:val="0"/>
          <w:marBottom w:val="0"/>
          <w:divBdr>
            <w:top w:val="none" w:sz="0" w:space="0" w:color="auto"/>
            <w:left w:val="none" w:sz="0" w:space="0" w:color="auto"/>
            <w:bottom w:val="none" w:sz="0" w:space="0" w:color="auto"/>
            <w:right w:val="none" w:sz="0" w:space="0" w:color="auto"/>
          </w:divBdr>
          <w:divsChild>
            <w:div w:id="1983922052">
              <w:marLeft w:val="0"/>
              <w:marRight w:val="0"/>
              <w:marTop w:val="0"/>
              <w:marBottom w:val="0"/>
              <w:divBdr>
                <w:top w:val="none" w:sz="0" w:space="0" w:color="auto"/>
                <w:left w:val="none" w:sz="0" w:space="0" w:color="auto"/>
                <w:bottom w:val="none" w:sz="0" w:space="0" w:color="auto"/>
                <w:right w:val="none" w:sz="0" w:space="0" w:color="auto"/>
              </w:divBdr>
            </w:div>
          </w:divsChild>
        </w:div>
        <w:div w:id="716203606">
          <w:marLeft w:val="0"/>
          <w:marRight w:val="0"/>
          <w:marTop w:val="0"/>
          <w:marBottom w:val="0"/>
          <w:divBdr>
            <w:top w:val="none" w:sz="0" w:space="0" w:color="auto"/>
            <w:left w:val="none" w:sz="0" w:space="0" w:color="auto"/>
            <w:bottom w:val="none" w:sz="0" w:space="0" w:color="auto"/>
            <w:right w:val="none" w:sz="0" w:space="0" w:color="auto"/>
          </w:divBdr>
        </w:div>
        <w:div w:id="621114080">
          <w:marLeft w:val="0"/>
          <w:marRight w:val="0"/>
          <w:marTop w:val="0"/>
          <w:marBottom w:val="0"/>
          <w:divBdr>
            <w:top w:val="none" w:sz="0" w:space="0" w:color="auto"/>
            <w:left w:val="none" w:sz="0" w:space="0" w:color="auto"/>
            <w:bottom w:val="none" w:sz="0" w:space="0" w:color="auto"/>
            <w:right w:val="none" w:sz="0" w:space="0" w:color="auto"/>
          </w:divBdr>
          <w:divsChild>
            <w:div w:id="1176724925">
              <w:marLeft w:val="0"/>
              <w:marRight w:val="0"/>
              <w:marTop w:val="0"/>
              <w:marBottom w:val="0"/>
              <w:divBdr>
                <w:top w:val="none" w:sz="0" w:space="0" w:color="auto"/>
                <w:left w:val="none" w:sz="0" w:space="0" w:color="auto"/>
                <w:bottom w:val="none" w:sz="0" w:space="0" w:color="auto"/>
                <w:right w:val="none" w:sz="0" w:space="0" w:color="auto"/>
              </w:divBdr>
            </w:div>
          </w:divsChild>
        </w:div>
        <w:div w:id="537427193">
          <w:marLeft w:val="0"/>
          <w:marRight w:val="0"/>
          <w:marTop w:val="0"/>
          <w:marBottom w:val="0"/>
          <w:divBdr>
            <w:top w:val="none" w:sz="0" w:space="0" w:color="auto"/>
            <w:left w:val="none" w:sz="0" w:space="0" w:color="auto"/>
            <w:bottom w:val="none" w:sz="0" w:space="0" w:color="auto"/>
            <w:right w:val="none" w:sz="0" w:space="0" w:color="auto"/>
          </w:divBdr>
        </w:div>
        <w:div w:id="447049473">
          <w:marLeft w:val="0"/>
          <w:marRight w:val="0"/>
          <w:marTop w:val="0"/>
          <w:marBottom w:val="0"/>
          <w:divBdr>
            <w:top w:val="none" w:sz="0" w:space="0" w:color="auto"/>
            <w:left w:val="none" w:sz="0" w:space="0" w:color="auto"/>
            <w:bottom w:val="none" w:sz="0" w:space="0" w:color="auto"/>
            <w:right w:val="none" w:sz="0" w:space="0" w:color="auto"/>
          </w:divBdr>
          <w:divsChild>
            <w:div w:id="924924763">
              <w:marLeft w:val="0"/>
              <w:marRight w:val="0"/>
              <w:marTop w:val="0"/>
              <w:marBottom w:val="0"/>
              <w:divBdr>
                <w:top w:val="none" w:sz="0" w:space="0" w:color="auto"/>
                <w:left w:val="none" w:sz="0" w:space="0" w:color="auto"/>
                <w:bottom w:val="none" w:sz="0" w:space="0" w:color="auto"/>
                <w:right w:val="none" w:sz="0" w:space="0" w:color="auto"/>
              </w:divBdr>
            </w:div>
          </w:divsChild>
        </w:div>
        <w:div w:id="482505014">
          <w:marLeft w:val="0"/>
          <w:marRight w:val="0"/>
          <w:marTop w:val="0"/>
          <w:marBottom w:val="0"/>
          <w:divBdr>
            <w:top w:val="none" w:sz="0" w:space="0" w:color="auto"/>
            <w:left w:val="none" w:sz="0" w:space="0" w:color="auto"/>
            <w:bottom w:val="none" w:sz="0" w:space="0" w:color="auto"/>
            <w:right w:val="none" w:sz="0" w:space="0" w:color="auto"/>
          </w:divBdr>
        </w:div>
        <w:div w:id="146636390">
          <w:marLeft w:val="0"/>
          <w:marRight w:val="0"/>
          <w:marTop w:val="0"/>
          <w:marBottom w:val="0"/>
          <w:divBdr>
            <w:top w:val="none" w:sz="0" w:space="0" w:color="auto"/>
            <w:left w:val="none" w:sz="0" w:space="0" w:color="auto"/>
            <w:bottom w:val="none" w:sz="0" w:space="0" w:color="auto"/>
            <w:right w:val="none" w:sz="0" w:space="0" w:color="auto"/>
          </w:divBdr>
          <w:divsChild>
            <w:div w:id="1173380016">
              <w:marLeft w:val="0"/>
              <w:marRight w:val="0"/>
              <w:marTop w:val="0"/>
              <w:marBottom w:val="0"/>
              <w:divBdr>
                <w:top w:val="none" w:sz="0" w:space="0" w:color="auto"/>
                <w:left w:val="none" w:sz="0" w:space="0" w:color="auto"/>
                <w:bottom w:val="none" w:sz="0" w:space="0" w:color="auto"/>
                <w:right w:val="none" w:sz="0" w:space="0" w:color="auto"/>
              </w:divBdr>
            </w:div>
          </w:divsChild>
        </w:div>
        <w:div w:id="1012536976">
          <w:marLeft w:val="0"/>
          <w:marRight w:val="0"/>
          <w:marTop w:val="0"/>
          <w:marBottom w:val="0"/>
          <w:divBdr>
            <w:top w:val="none" w:sz="0" w:space="0" w:color="auto"/>
            <w:left w:val="none" w:sz="0" w:space="0" w:color="auto"/>
            <w:bottom w:val="none" w:sz="0" w:space="0" w:color="auto"/>
            <w:right w:val="none" w:sz="0" w:space="0" w:color="auto"/>
          </w:divBdr>
        </w:div>
      </w:divsChild>
    </w:div>
    <w:div w:id="942373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315703-0ED4-4923-8FA8-18AEE1D5C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1053</Words>
  <Characters>6004</Characters>
  <Application>Microsoft Office Word</Application>
  <DocSecurity>0</DocSecurity>
  <Lines>50</Lines>
  <Paragraphs>14</Paragraphs>
  <ScaleCrop>false</ScaleCrop>
  <Company/>
  <LinksUpToDate>false</LinksUpToDate>
  <CharactersWithSpaces>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riya  G</cp:lastModifiedBy>
  <cp:revision>8</cp:revision>
  <dcterms:created xsi:type="dcterms:W3CDTF">2018-12-06T04:06:00Z</dcterms:created>
  <dcterms:modified xsi:type="dcterms:W3CDTF">2021-08-16T09:00:00Z</dcterms:modified>
</cp:coreProperties>
</file>